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03AFE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98790319"/>
      <w:bookmarkEnd w:id="0"/>
    </w:p>
    <w:p w14:paraId="1683F79F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5FBF3DF7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6B91734" w14:textId="77777777" w:rsidR="00587F4C" w:rsidRPr="00587F4C" w:rsidRDefault="00587F4C" w:rsidP="00587F4C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8FD972B" w14:textId="77777777" w:rsidR="008616A4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978888" w14:textId="77777777" w:rsidR="008616A4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BC0400" w14:textId="13355BF3" w:rsidR="00587F4C" w:rsidRDefault="005B5C9C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Landing, Login, and Enrollment Pages Development</w:t>
      </w:r>
    </w:p>
    <w:p w14:paraId="58F2533C" w14:textId="3C5DB980" w:rsidR="00E044B2" w:rsidRDefault="00E044B2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2A23325" w14:textId="77777777" w:rsidR="008616A4" w:rsidRPr="00E044B2" w:rsidRDefault="008616A4" w:rsidP="00610510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6FF977" w14:textId="3FA04766" w:rsidR="00587F4C" w:rsidRPr="00587F4C" w:rsidRDefault="00587F4C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begin"/>
      </w:r>
      <w:r w:rsidRPr="00587F4C">
        <w:rPr>
          <w:rFonts w:ascii="Times New Roman" w:eastAsia="Times New Roman" w:hAnsi="Times New Roman" w:cs="Times New Roman"/>
          <w:sz w:val="24"/>
          <w:szCs w:val="24"/>
        </w:rPr>
        <w:instrText xml:space="preserve"> AutoTextList \s NoStyle \t "Please type in your first and last name" </w:instrTex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separate"/>
      </w:r>
      <w:r w:rsidR="000B18DE">
        <w:rPr>
          <w:rFonts w:ascii="Times New Roman" w:eastAsia="Times New Roman" w:hAnsi="Times New Roman" w:cs="Times New Roman"/>
          <w:sz w:val="24"/>
          <w:szCs w:val="24"/>
        </w:rPr>
        <w:t>Rebecca Yorty</w:t>
      </w:r>
      <w:r w:rsidRPr="00587F4C">
        <w:rPr>
          <w:rFonts w:ascii="Times New Roman" w:eastAsia="Times New Roman" w:hAnsi="Times New Roman" w:cs="Times New Roman"/>
          <w:sz w:val="24"/>
          <w:szCs w:val="24"/>
        </w:rPr>
        <w:fldChar w:fldCharType="end"/>
      </w:r>
    </w:p>
    <w:p w14:paraId="59C22DCF" w14:textId="4257BF85" w:rsidR="00B271A4" w:rsidRPr="00587F4C" w:rsidRDefault="007E665E" w:rsidP="00610510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610510">
        <w:rPr>
          <w:rFonts w:ascii="Times New Roman" w:eastAsia="Times New Roman" w:hAnsi="Times New Roman" w:cs="Times New Roman"/>
          <w:sz w:val="24"/>
          <w:szCs w:val="24"/>
        </w:rPr>
        <w:t>University</w:t>
      </w:r>
      <w:r w:rsidR="003365D3">
        <w:rPr>
          <w:rFonts w:ascii="Times New Roman" w:eastAsia="Times New Roman" w:hAnsi="Times New Roman" w:cs="Times New Roman"/>
          <w:sz w:val="24"/>
          <w:szCs w:val="24"/>
        </w:rPr>
        <w:t xml:space="preserve"> of Arizona Global Campus</w:t>
      </w:r>
    </w:p>
    <w:p w14:paraId="09644767" w14:textId="012B4083" w:rsidR="00E044B2" w:rsidRDefault="00E044B2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</w:t>
      </w:r>
      <w:r w:rsidR="000B18DE">
        <w:rPr>
          <w:rFonts w:ascii="Times New Roman" w:eastAsia="Times New Roman" w:hAnsi="Times New Roman" w:cs="Times New Roman"/>
          <w:sz w:val="24"/>
          <w:szCs w:val="24"/>
        </w:rPr>
        <w:t>ST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499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Capstone for Computer Software Technology</w:t>
      </w:r>
    </w:p>
    <w:p w14:paraId="6713EECA" w14:textId="093486FC" w:rsidR="00E044B2" w:rsidRDefault="000B18DE" w:rsidP="00E044B2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r w:rsidR="001F5B8D">
        <w:rPr>
          <w:rFonts w:ascii="Times New Roman" w:eastAsia="Times New Roman" w:hAnsi="Times New Roman" w:cs="Times New Roman"/>
          <w:sz w:val="24"/>
          <w:szCs w:val="24"/>
        </w:rPr>
        <w:t>Amjad Alkilani</w:t>
      </w:r>
    </w:p>
    <w:p w14:paraId="02BCBA51" w14:textId="73B41B97" w:rsidR="00E044B2" w:rsidRPr="0028626F" w:rsidRDefault="00EC4F47" w:rsidP="00EC4F47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y 9</w:t>
      </w:r>
      <w:r w:rsidRPr="00EC4F47">
        <w:rPr>
          <w:rFonts w:ascii="Times New Roman" w:eastAsia="Times New Roman" w:hAnsi="Times New Roman" w:cs="Times New Roman"/>
          <w:sz w:val="24"/>
          <w:szCs w:val="24"/>
          <w:vertAlign w:val="superscript"/>
        </w:rPr>
        <w:t>th</w:t>
      </w:r>
      <w:r w:rsidR="000B18DE" w:rsidRPr="0028626F">
        <w:rPr>
          <w:rFonts w:ascii="Times New Roman" w:eastAsia="Times New Roman" w:hAnsi="Times New Roman" w:cs="Times New Roman"/>
          <w:sz w:val="24"/>
          <w:szCs w:val="24"/>
        </w:rPr>
        <w:t>, 2022</w:t>
      </w:r>
    </w:p>
    <w:p w14:paraId="62BE8B82" w14:textId="4A6B73E4" w:rsidR="00F315A1" w:rsidRPr="00587F4C" w:rsidRDefault="00587F4C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87F4C"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316AF127" w14:textId="22E6F491" w:rsidR="00500412" w:rsidRDefault="009721BC" w:rsidP="00500412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erver side scripting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>, such as PHP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combination with HTML, can create a client facing web-based application where users can enter data that is saved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>, store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nd retrieved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 xml:space="preserve"> from a server. Or users can </w:t>
      </w:r>
      <w:r>
        <w:rPr>
          <w:rFonts w:ascii="Times New Roman" w:eastAsia="Times New Roman" w:hAnsi="Times New Roman" w:cs="Times New Roman"/>
          <w:sz w:val="24"/>
          <w:szCs w:val="24"/>
        </w:rPr>
        <w:t>do searches</w:t>
      </w:r>
      <w:r w:rsidR="003B75F0">
        <w:rPr>
          <w:rFonts w:ascii="Times New Roman" w:eastAsia="Times New Roman" w:hAnsi="Times New Roman" w:cs="Times New Roman"/>
          <w:sz w:val="24"/>
          <w:szCs w:val="24"/>
        </w:rPr>
        <w:t xml:space="preserve"> on specific datasets that are stored on the server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F598913" w14:textId="77777777" w:rsidR="00B51CFD" w:rsidRDefault="00B51CFD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4B2F940" w14:textId="0A1E16B3" w:rsidR="00582758" w:rsidRPr="00E1752B" w:rsidRDefault="00582758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t>Explain how to run a PHP file in XAMPP</w:t>
      </w:r>
    </w:p>
    <w:p w14:paraId="1010832A" w14:textId="02499074" w:rsidR="00E1752B" w:rsidRDefault="00E1752B" w:rsidP="00E1752B">
      <w:pPr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E1752B">
        <w:rPr>
          <w:rFonts w:ascii="Times New Roman" w:hAnsi="Times New Roman" w:cs="Times New Roman"/>
          <w:bCs/>
          <w:sz w:val="24"/>
          <w:szCs w:val="24"/>
        </w:rPr>
        <w:t xml:space="preserve">PHP is a server-side language that can be embedded into the HTML code.  PHP can return a string or perform an action.  To run a PHP file, </w:t>
      </w:r>
      <w:r w:rsidR="003B5100">
        <w:rPr>
          <w:rFonts w:ascii="Times New Roman" w:hAnsi="Times New Roman" w:cs="Times New Roman"/>
          <w:bCs/>
          <w:sz w:val="24"/>
          <w:szCs w:val="24"/>
        </w:rPr>
        <w:t xml:space="preserve">you must first have </w:t>
      </w:r>
      <w:r w:rsidR="00FE1E7A">
        <w:rPr>
          <w:rFonts w:ascii="Times New Roman" w:hAnsi="Times New Roman" w:cs="Times New Roman"/>
          <w:bCs/>
          <w:sz w:val="24"/>
          <w:szCs w:val="24"/>
        </w:rPr>
        <w:t xml:space="preserve">XAMPP installed on your machine and then have </w:t>
      </w:r>
      <w:r w:rsidR="00170D9C">
        <w:rPr>
          <w:rFonts w:ascii="Times New Roman" w:hAnsi="Times New Roman" w:cs="Times New Roman"/>
          <w:bCs/>
          <w:sz w:val="24"/>
          <w:szCs w:val="24"/>
        </w:rPr>
        <w:t xml:space="preserve">&lt;html&gt; </w:t>
      </w:r>
      <w:r w:rsidR="00FE1E7A">
        <w:rPr>
          <w:rFonts w:ascii="Times New Roman" w:hAnsi="Times New Roman" w:cs="Times New Roman"/>
          <w:bCs/>
          <w:sz w:val="24"/>
          <w:szCs w:val="24"/>
        </w:rPr>
        <w:t xml:space="preserve"> as the first line in the PHP file. Next type localhost/</w:t>
      </w:r>
      <w:r w:rsidR="00FE1E7A" w:rsidRPr="00FE1E7A">
        <w:rPr>
          <w:rFonts w:ascii="Times New Roman" w:hAnsi="Times New Roman" w:cs="Times New Roman"/>
          <w:bCs/>
          <w:i/>
          <w:iCs/>
          <w:sz w:val="24"/>
          <w:szCs w:val="24"/>
        </w:rPr>
        <w:t>phpfilename</w:t>
      </w:r>
      <w:r w:rsidR="00FE1E7A">
        <w:rPr>
          <w:rFonts w:ascii="Times New Roman" w:hAnsi="Times New Roman" w:cs="Times New Roman"/>
          <w:bCs/>
          <w:sz w:val="24"/>
          <w:szCs w:val="24"/>
        </w:rPr>
        <w:t>.php in the address bar and that PHP file should open and display your HTML page.</w:t>
      </w:r>
    </w:p>
    <w:p w14:paraId="677E54B0" w14:textId="34220FCE" w:rsidR="003B5100" w:rsidRPr="00E1752B" w:rsidRDefault="003B5100" w:rsidP="00E1752B">
      <w:pPr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19C52828" wp14:editId="11411A8C">
            <wp:extent cx="3072384" cy="886968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2384" cy="886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F7B78" w14:textId="459650DB" w:rsidR="00E1752B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  <w:noProof/>
        </w:rPr>
        <w:drawing>
          <wp:anchor distT="0" distB="0" distL="114300" distR="114300" simplePos="0" relativeHeight="251672576" behindDoc="1" locked="0" layoutInCell="1" allowOverlap="1" wp14:anchorId="2BD9B918" wp14:editId="30BDEB3A">
            <wp:simplePos x="0" y="0"/>
            <wp:positionH relativeFrom="column">
              <wp:posOffset>-6350</wp:posOffset>
            </wp:positionH>
            <wp:positionV relativeFrom="paragraph">
              <wp:posOffset>378460</wp:posOffset>
            </wp:positionV>
            <wp:extent cx="5943600" cy="846455"/>
            <wp:effectExtent l="0" t="0" r="0" b="0"/>
            <wp:wrapTight wrapText="bothSides">
              <wp:wrapPolygon edited="0">
                <wp:start x="0" y="0"/>
                <wp:lineTo x="0" y="20903"/>
                <wp:lineTo x="21531" y="20903"/>
                <wp:lineTo x="21531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1E7A">
        <w:rPr>
          <w:rFonts w:ascii="Times New Roman" w:eastAsia="Times New Roman" w:hAnsi="Times New Roman" w:cs="Times New Roman"/>
          <w:sz w:val="24"/>
          <w:szCs w:val="24"/>
        </w:rPr>
        <w:t>Display of page:</w:t>
      </w:r>
    </w:p>
    <w:p w14:paraId="522E51BC" w14:textId="1B5558DF" w:rsidR="00EA4513" w:rsidRDefault="00EA4513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0A2DACA3" w14:textId="32A8AE83" w:rsidR="003B75F0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0C3B9FF9" w14:textId="6674D8C4" w:rsidR="003B75F0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2BACB1B8" w14:textId="1B2AA382" w:rsidR="003B75F0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4DCF6687" w14:textId="289D1AA4" w:rsidR="003B75F0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2E13D800" w14:textId="4A524A59" w:rsidR="003B75F0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51FB03B6" w14:textId="77777777" w:rsidR="003B75F0" w:rsidRDefault="003B75F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38A926C3" w14:textId="77777777" w:rsidR="004D146C" w:rsidRDefault="004D146C" w:rsidP="00FE1E7A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110DE00" w14:textId="3EA0C4C2" w:rsidR="00582758" w:rsidRPr="001D5369" w:rsidRDefault="00582758" w:rsidP="00FE1E7A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t>Create the landing page, login page, and registration page for new users.</w:t>
      </w:r>
    </w:p>
    <w:p w14:paraId="0C302217" w14:textId="697184A2" w:rsidR="001D5369" w:rsidRDefault="001D5369" w:rsidP="00FE1E7A">
      <w:pPr>
        <w:spacing w:line="480" w:lineRule="auto"/>
        <w:rPr>
          <w:bCs/>
          <w:i/>
          <w:iCs/>
        </w:rPr>
      </w:pPr>
      <w:r w:rsidRPr="001D5369">
        <w:rPr>
          <w:bCs/>
          <w:i/>
          <w:iCs/>
        </w:rPr>
        <w:t xml:space="preserve">Screenshot of the </w:t>
      </w:r>
      <w:r w:rsidR="004D146C">
        <w:rPr>
          <w:bCs/>
          <w:i/>
          <w:iCs/>
        </w:rPr>
        <w:t>Student</w:t>
      </w:r>
      <w:r w:rsidRPr="001D5369">
        <w:rPr>
          <w:bCs/>
          <w:i/>
          <w:iCs/>
        </w:rPr>
        <w:t xml:space="preserve"> portal website:</w:t>
      </w:r>
    </w:p>
    <w:p w14:paraId="42FA2301" w14:textId="657319AE" w:rsidR="004D146C" w:rsidRDefault="004D146C" w:rsidP="00FE1E7A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0BAD0400" wp14:editId="2EB9C2E4">
            <wp:extent cx="5943600" cy="8464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4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272EB" w14:textId="7BF8C318" w:rsidR="001D5369" w:rsidRPr="000B1DA0" w:rsidRDefault="001D5369" w:rsidP="001D5369">
      <w:pPr>
        <w:spacing w:line="480" w:lineRule="auto"/>
        <w:rPr>
          <w:rFonts w:ascii="Times New Roman" w:hAnsi="Times New Roman" w:cs="Times New Roman"/>
          <w:b/>
          <w:sz w:val="24"/>
          <w:szCs w:val="24"/>
        </w:rPr>
      </w:pPr>
      <w:r w:rsidRPr="000B1DA0">
        <w:rPr>
          <w:rFonts w:ascii="Times New Roman" w:hAnsi="Times New Roman" w:cs="Times New Roman"/>
          <w:bCs/>
          <w:i/>
          <w:iCs/>
          <w:sz w:val="24"/>
          <w:szCs w:val="24"/>
        </w:rPr>
        <w:t>Screenshot of the login page layout:</w:t>
      </w:r>
    </w:p>
    <w:p w14:paraId="156DB556" w14:textId="23F0C0C3" w:rsidR="001D5369" w:rsidRPr="00582758" w:rsidRDefault="000B1DA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61FBB73" wp14:editId="27766EEF">
            <wp:extent cx="3236976" cy="2468880"/>
            <wp:effectExtent l="0" t="0" r="1905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6976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35A3B" w14:textId="15CA027F" w:rsidR="001D5369" w:rsidRPr="000B1DA0" w:rsidRDefault="001D5369" w:rsidP="000B1DA0">
      <w:pPr>
        <w:spacing w:line="48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B1DA0">
        <w:rPr>
          <w:rFonts w:ascii="Times New Roman" w:hAnsi="Times New Roman" w:cs="Times New Roman"/>
          <w:bCs/>
          <w:i/>
          <w:iCs/>
          <w:sz w:val="24"/>
          <w:szCs w:val="24"/>
        </w:rPr>
        <w:t>Screenshot of the ‘User registration’ page:</w:t>
      </w:r>
    </w:p>
    <w:p w14:paraId="4DF3A5C5" w14:textId="6EAD570A" w:rsidR="001D5369" w:rsidRDefault="000B1DA0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1" locked="0" layoutInCell="1" allowOverlap="1" wp14:anchorId="570A4844" wp14:editId="058A92F5">
            <wp:simplePos x="0" y="0"/>
            <wp:positionH relativeFrom="column">
              <wp:posOffset>551719</wp:posOffset>
            </wp:positionH>
            <wp:positionV relativeFrom="paragraph">
              <wp:posOffset>83101</wp:posOffset>
            </wp:positionV>
            <wp:extent cx="3621024" cy="2670048"/>
            <wp:effectExtent l="0" t="0" r="0" b="0"/>
            <wp:wrapTight wrapText="bothSides">
              <wp:wrapPolygon edited="0">
                <wp:start x="0" y="0"/>
                <wp:lineTo x="0" y="21425"/>
                <wp:lineTo x="21479" y="21425"/>
                <wp:lineTo x="21479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1024" cy="2670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58A2280" w14:textId="7F8A10A4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5CD9CE8E" w14:textId="5ABD5881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6D2E8604" w14:textId="77777777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00DA22DA" w14:textId="77777777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4CA67CA1" w14:textId="77777777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114951CB" w14:textId="77777777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04A5A224" w14:textId="77777777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6A1C6396" w14:textId="77777777" w:rsidR="001D5369" w:rsidRDefault="001D536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1F215FFF" w14:textId="158EA75A" w:rsidR="00582758" w:rsidRPr="00C72CD3" w:rsidRDefault="00582758" w:rsidP="00C72CD3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t>Create the MySQL database and tables</w:t>
      </w:r>
    </w:p>
    <w:p w14:paraId="222E3579" w14:textId="77777777" w:rsidR="00C72CD3" w:rsidRPr="00C72CD3" w:rsidRDefault="00C72CD3" w:rsidP="00C72CD3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Script to create the SQL database:</w:t>
      </w:r>
    </w:p>
    <w:p w14:paraId="61C615E8" w14:textId="77777777" w:rsidR="00C72CD3" w:rsidRPr="00C72CD3" w:rsidRDefault="00C72CD3" w:rsidP="00C72CD3">
      <w:pPr>
        <w:spacing w:line="480" w:lineRule="auto"/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CREATE DATABASE `test`;</w:t>
      </w:r>
    </w:p>
    <w:p w14:paraId="3CD037CB" w14:textId="77777777" w:rsidR="00C72CD3" w:rsidRPr="00C72CD3" w:rsidRDefault="00C72CD3" w:rsidP="00C72CD3">
      <w:pPr>
        <w:spacing w:line="480" w:lineRule="auto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Script to create the table in the ‘test’ SQL database:</w:t>
      </w:r>
    </w:p>
    <w:p w14:paraId="1AF9325A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use `testdb`;</w:t>
      </w:r>
    </w:p>
    <w:p w14:paraId="650D64BC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</w:p>
    <w:p w14:paraId="4DDE696C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CREATE TABLE `regis` (</w:t>
      </w:r>
    </w:p>
    <w:p w14:paraId="687F2801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`first_name` varchar(100) NOT NULL,</w:t>
      </w:r>
    </w:p>
    <w:p w14:paraId="712E8B0C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`last_name` varchar(100) NOT NULL,</w:t>
      </w:r>
    </w:p>
    <w:p w14:paraId="21993FA6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`email` varchar(100) NOT NULL,</w:t>
      </w:r>
    </w:p>
    <w:p w14:paraId="0F2B998D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`password` varchar(100) NOT NULL,</w:t>
      </w:r>
    </w:p>
    <w:p w14:paraId="16AE6C53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`address` varchar(100) NOT NULL,</w:t>
      </w:r>
    </w:p>
    <w:p w14:paraId="3C7E652C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`m_phone` varchar(100) NOT NULL,</w:t>
      </w:r>
    </w:p>
    <w:p w14:paraId="111D10C1" w14:textId="77777777" w:rsidR="00C72CD3" w:rsidRPr="00C72CD3" w:rsidRDefault="00C72CD3" w:rsidP="00C72CD3">
      <w:pPr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 xml:space="preserve">   </w:t>
      </w:r>
      <w:r w:rsidRPr="00C72CD3">
        <w:rPr>
          <w:rFonts w:ascii="Times New Roman" w:hAnsi="Times New Roman" w:cs="Times New Roman"/>
          <w:bCs/>
          <w:sz w:val="24"/>
          <w:szCs w:val="24"/>
        </w:rPr>
        <w:tab/>
        <w:t xml:space="preserve"> PRIMARY KEY  (`ssn`)</w:t>
      </w:r>
    </w:p>
    <w:p w14:paraId="23186973" w14:textId="77777777" w:rsidR="00C72CD3" w:rsidRPr="00C72CD3" w:rsidRDefault="00C72CD3" w:rsidP="00C72CD3">
      <w:pPr>
        <w:ind w:firstLine="720"/>
        <w:rPr>
          <w:rFonts w:ascii="Times New Roman" w:hAnsi="Times New Roman" w:cs="Times New Roman"/>
          <w:bCs/>
          <w:sz w:val="24"/>
          <w:szCs w:val="24"/>
        </w:rPr>
      </w:pPr>
      <w:r w:rsidRPr="00C72CD3">
        <w:rPr>
          <w:rFonts w:ascii="Times New Roman" w:hAnsi="Times New Roman" w:cs="Times New Roman"/>
          <w:bCs/>
          <w:sz w:val="24"/>
          <w:szCs w:val="24"/>
        </w:rPr>
        <w:t>);</w:t>
      </w:r>
    </w:p>
    <w:p w14:paraId="5E1B1B70" w14:textId="77777777" w:rsidR="000B1DA0" w:rsidRDefault="000B1DA0" w:rsidP="00534FFD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</w:rPr>
      </w:pPr>
    </w:p>
    <w:p w14:paraId="5E6C83BD" w14:textId="120108B5" w:rsidR="00582758" w:rsidRDefault="00582758" w:rsidP="00534FFD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t>Discuss the MySQL database functions that you used and the steps you took to create the database connection custom class</w:t>
      </w:r>
    </w:p>
    <w:p w14:paraId="4CB7B622" w14:textId="19BE6D4A" w:rsidR="008858C9" w:rsidRPr="00582758" w:rsidRDefault="008858C9" w:rsidP="008858C9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 first created a schema</w:t>
      </w:r>
      <w:r w:rsidR="00850351">
        <w:rPr>
          <w:rFonts w:ascii="Times New Roman" w:eastAsia="Times New Roman" w:hAnsi="Times New Roman" w:cs="Times New Roman"/>
          <w:sz w:val="24"/>
          <w:szCs w:val="24"/>
        </w:rPr>
        <w:t xml:space="preserve"> and then created a table</w:t>
      </w:r>
    </w:p>
    <w:p w14:paraId="6E30FD66" w14:textId="4F189BA3" w:rsidR="00E1752B" w:rsidRDefault="008858C9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7E179D65" wp14:editId="529ECDD2">
            <wp:extent cx="5943600" cy="256159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6DC28" w14:textId="544829C6" w:rsidR="00582758" w:rsidRPr="00582758" w:rsidRDefault="00582758" w:rsidP="0063670C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evelop the registration page layout</w:t>
      </w:r>
    </w:p>
    <w:p w14:paraId="496F1BA5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>&lt;html&gt;</w:t>
      </w:r>
    </w:p>
    <w:p w14:paraId="46846B9F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>&lt;head&gt;</w:t>
      </w:r>
    </w:p>
    <w:p w14:paraId="61219511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&lt;title&gt;Add Data&lt;/title&gt;</w:t>
      </w:r>
    </w:p>
    <w:p w14:paraId="60609300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>&lt;/head&gt;</w:t>
      </w:r>
    </w:p>
    <w:p w14:paraId="73F4616E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</w:p>
    <w:p w14:paraId="014AB186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>&lt;body&gt;</w:t>
      </w:r>
    </w:p>
    <w:p w14:paraId="29891F33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&lt;a href="index.php"&gt;Home&lt;/a&gt;</w:t>
      </w:r>
    </w:p>
    <w:p w14:paraId="0C7E9FE1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&lt;br/&gt;&lt;br/&gt;</w:t>
      </w:r>
    </w:p>
    <w:p w14:paraId="70C82A21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</w:p>
    <w:p w14:paraId="4A051CB3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</w:p>
    <w:p w14:paraId="412AE60E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&lt;h1&gt; Welcome to the Registration page&lt;/h1&gt;</w:t>
      </w:r>
    </w:p>
    <w:p w14:paraId="25C87790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</w:t>
      </w:r>
    </w:p>
    <w:p w14:paraId="169F85F0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&lt;h4&gt; Please enter requested data below&lt;/h4&gt;</w:t>
      </w:r>
    </w:p>
    <w:p w14:paraId="00E20BA1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</w:p>
    <w:p w14:paraId="7AE4BEE1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</w:t>
      </w:r>
    </w:p>
    <w:p w14:paraId="347BC210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</w:p>
    <w:p w14:paraId="0AD0BCA7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&lt;form action="registration.php" method="post" name="form1"&gt;</w:t>
      </w:r>
    </w:p>
    <w:p w14:paraId="04E2082C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&lt;table width="25%" border="0"&gt;</w:t>
      </w:r>
    </w:p>
    <w:p w14:paraId="6E60279E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tr&gt; </w:t>
      </w:r>
    </w:p>
    <w:p w14:paraId="79DCDBF8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FirstName&lt;/td&gt;</w:t>
      </w:r>
    </w:p>
    <w:p w14:paraId="28EFB7CD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text" name="first_name"&gt;&lt;/td&gt;</w:t>
      </w:r>
    </w:p>
    <w:p w14:paraId="0F6AECF2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</w:p>
    <w:p w14:paraId="1410BF9B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  <w:t xml:space="preserve">&lt;tr&gt; </w:t>
      </w:r>
    </w:p>
    <w:p w14:paraId="61935FEB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LastName&lt;/td&gt;</w:t>
      </w:r>
    </w:p>
    <w:p w14:paraId="6DD3A691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text" name="last_name"&gt;&lt;/td&gt;</w:t>
      </w:r>
    </w:p>
    <w:p w14:paraId="6BA9ED9A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</w:p>
    <w:p w14:paraId="710D208F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tr&gt; </w:t>
      </w:r>
    </w:p>
    <w:p w14:paraId="1FA6F248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Email&lt;/td&gt;</w:t>
      </w:r>
    </w:p>
    <w:p w14:paraId="62A97006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text" name="email"&gt;&lt;/td&gt;</w:t>
      </w:r>
    </w:p>
    <w:p w14:paraId="193B750B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</w:p>
    <w:p w14:paraId="1905D8D3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  <w:t xml:space="preserve">&lt;tr&gt; </w:t>
      </w:r>
    </w:p>
    <w:p w14:paraId="105BE87A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Password&lt;/td&gt;</w:t>
      </w:r>
    </w:p>
    <w:p w14:paraId="30F25149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text" name="password"&gt;&lt;/td&gt;</w:t>
      </w:r>
    </w:p>
    <w:p w14:paraId="5B252380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</w:p>
    <w:p w14:paraId="3ACFD85E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  <w:t xml:space="preserve">&lt;tr&gt; </w:t>
      </w:r>
    </w:p>
    <w:p w14:paraId="52AC5315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Address&lt;/td&gt;</w:t>
      </w:r>
    </w:p>
    <w:p w14:paraId="37FC2AAA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text" name="address"&gt;&lt;/td&gt;</w:t>
      </w:r>
    </w:p>
    <w:p w14:paraId="5FFD9406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</w:p>
    <w:p w14:paraId="1E2482F9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  <w:t xml:space="preserve">&lt;tr&gt; </w:t>
      </w:r>
    </w:p>
    <w:p w14:paraId="79C1474C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MobilePhone&lt;/td&gt;</w:t>
      </w:r>
    </w:p>
    <w:p w14:paraId="06D91B56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text" name="m_phone"&gt;&lt;/td&gt;</w:t>
      </w:r>
    </w:p>
    <w:p w14:paraId="51FA54EF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</w:p>
    <w:p w14:paraId="0B99327D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</w:r>
      <w:r w:rsidRPr="00815F78">
        <w:rPr>
          <w:rFonts w:ascii="Times New Roman" w:hAnsi="Times New Roman" w:cs="Times New Roman"/>
          <w:sz w:val="16"/>
          <w:szCs w:val="16"/>
        </w:rPr>
        <w:tab/>
        <w:t xml:space="preserve">&lt;tr&gt; </w:t>
      </w:r>
    </w:p>
    <w:p w14:paraId="0F329AD6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/td&gt;</w:t>
      </w:r>
    </w:p>
    <w:p w14:paraId="236ACAC7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    &lt;td&gt;&lt;input type="submit" name="Submit" value="Add"&gt;&lt;/td&gt;</w:t>
      </w:r>
    </w:p>
    <w:p w14:paraId="52F1EF43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    &lt;/tr&gt;</w:t>
      </w:r>
    </w:p>
    <w:p w14:paraId="2674B54F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    &lt;/table&gt;</w:t>
      </w:r>
    </w:p>
    <w:p w14:paraId="665C549D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 xml:space="preserve">    &lt;/form&gt;</w:t>
      </w:r>
    </w:p>
    <w:p w14:paraId="7F26FEB9" w14:textId="77777777" w:rsidR="00FA1610" w:rsidRPr="00815F78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>&lt;/body&gt;</w:t>
      </w:r>
    </w:p>
    <w:p w14:paraId="1606EA6F" w14:textId="77777777" w:rsidR="00FA1610" w:rsidRDefault="00FA1610" w:rsidP="00FA1610">
      <w:pPr>
        <w:rPr>
          <w:rFonts w:ascii="Times New Roman" w:hAnsi="Times New Roman" w:cs="Times New Roman"/>
          <w:sz w:val="16"/>
          <w:szCs w:val="16"/>
        </w:rPr>
      </w:pPr>
      <w:r w:rsidRPr="00815F78">
        <w:rPr>
          <w:rFonts w:ascii="Times New Roman" w:hAnsi="Times New Roman" w:cs="Times New Roman"/>
          <w:sz w:val="16"/>
          <w:szCs w:val="16"/>
        </w:rPr>
        <w:t>&lt;/html&gt;</w:t>
      </w:r>
    </w:p>
    <w:p w14:paraId="225C551B" w14:textId="77777777" w:rsidR="00FA1610" w:rsidRDefault="00FA1610" w:rsidP="00FA1610">
      <w:pPr>
        <w:rPr>
          <w:rFonts w:ascii="Times New Roman" w:hAnsi="Times New Roman" w:cs="Times New Roman"/>
          <w:sz w:val="16"/>
          <w:szCs w:val="16"/>
        </w:rPr>
      </w:pPr>
    </w:p>
    <w:p w14:paraId="03214082" w14:textId="77777777" w:rsidR="00E1752B" w:rsidRDefault="00E1752B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06645C8" w14:textId="77777777" w:rsidR="00E1752B" w:rsidRDefault="00E1752B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6388CA0" w14:textId="6F758AA2" w:rsidR="00582758" w:rsidRDefault="006E65CA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0B545461" wp14:editId="008F85F7">
                <wp:simplePos x="0" y="0"/>
                <wp:positionH relativeFrom="column">
                  <wp:posOffset>133350</wp:posOffset>
                </wp:positionH>
                <wp:positionV relativeFrom="paragraph">
                  <wp:posOffset>349250</wp:posOffset>
                </wp:positionV>
                <wp:extent cx="5943600" cy="5448300"/>
                <wp:effectExtent l="0" t="0" r="0" b="0"/>
                <wp:wrapTight wrapText="bothSides">
                  <wp:wrapPolygon edited="0">
                    <wp:start x="0" y="0"/>
                    <wp:lineTo x="0" y="21524"/>
                    <wp:lineTo x="21531" y="21524"/>
                    <wp:lineTo x="21531" y="0"/>
                    <wp:lineTo x="0" y="0"/>
                  </wp:wrapPolygon>
                </wp:wrapTight>
                <wp:docPr id="1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5448300"/>
                          <a:chOff x="0" y="0"/>
                          <a:chExt cx="5943600" cy="5448300"/>
                        </a:xfrm>
                      </wpg:grpSpPr>
                      <pic:pic xmlns:pic="http://schemas.openxmlformats.org/drawingml/2006/picture">
                        <pic:nvPicPr>
                          <pic:cNvPr id="18" name="Picture 1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79650"/>
                            <a:ext cx="5943600" cy="316865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7901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464401E" id="Group 19" o:spid="_x0000_s1026" style="position:absolute;margin-left:10.5pt;margin-top:27.5pt;width:468pt;height:429pt;z-index:251671552" coordsize="59436,54483" o:gfxdata="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8" o:spid="_x0000_s1027" type="#_x0000_t75" style="position:absolute;top:22796;width:59436;height:316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">
                  <v:imagedata r:id="rId14" o:title=""/>
                </v:shape>
                <v:shape id="Picture 17" o:spid="_x0000_s1028" type="#_x0000_t75" style="position:absolute;width:59436;height:227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">
                  <v:imagedata r:id="rId15" o:title=""/>
                </v:shape>
                <w10:wrap type="tight"/>
              </v:group>
            </w:pict>
          </mc:Fallback>
        </mc:AlternateContent>
      </w:r>
      <w:r w:rsidR="00582758"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t>Develop the registration page PHP source code</w:t>
      </w:r>
    </w:p>
    <w:p w14:paraId="47C0AD4B" w14:textId="4E115395" w:rsidR="006E65CA" w:rsidRDefault="006E65CA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FE7C5E8" w14:textId="2017419B" w:rsidR="006E65CA" w:rsidRDefault="006E65CA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E9BE832" w14:textId="77777777" w:rsidR="006E65CA" w:rsidRDefault="006E65CA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69C545C" w14:textId="3D9A1762" w:rsidR="00E1752B" w:rsidRPr="00582758" w:rsidRDefault="00E1752B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6FD6C874" w14:textId="24E328D6" w:rsidR="00E1752B" w:rsidRDefault="00E1752B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0E9C1EEF" w14:textId="036638BD" w:rsidR="00E1752B" w:rsidRDefault="00E1752B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4A0D1489" w14:textId="43C73C7B" w:rsidR="00E1752B" w:rsidRDefault="00E1752B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1277A268" w14:textId="17C83939" w:rsidR="00582758" w:rsidRPr="00582758" w:rsidRDefault="00582758" w:rsidP="003F1F95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Develop the table that saves the user information in the database</w:t>
      </w:r>
    </w:p>
    <w:p w14:paraId="585D8BC7" w14:textId="01729EED" w:rsidR="003F1F95" w:rsidRDefault="000B749F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6FEFEF3" wp14:editId="202159AD">
            <wp:extent cx="3904488" cy="1033272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4488" cy="1033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7A811" w14:textId="3893C07D" w:rsidR="000B749F" w:rsidRDefault="000B749F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174C400C" wp14:editId="2618CA9B">
            <wp:extent cx="3858768" cy="2221992"/>
            <wp:effectExtent l="0" t="0" r="889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8768" cy="222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E1FD0" w14:textId="576EFFF0" w:rsidR="00582758" w:rsidRDefault="00582758" w:rsidP="00E1752B">
      <w:pPr>
        <w:shd w:val="clear" w:color="auto" w:fill="FFFFFF"/>
        <w:spacing w:line="480" w:lineRule="auto"/>
        <w:ind w:left="735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582758">
        <w:rPr>
          <w:rFonts w:ascii="Times New Roman" w:eastAsia="Times New Roman" w:hAnsi="Times New Roman" w:cs="Times New Roman"/>
          <w:b/>
          <w:bCs/>
          <w:sz w:val="24"/>
          <w:szCs w:val="24"/>
        </w:rPr>
        <w:t>Explain the steps taken to create the registration page and save the user information in the database</w:t>
      </w:r>
    </w:p>
    <w:p w14:paraId="67AC1A83" w14:textId="045D4B4A" w:rsidR="00E1752B" w:rsidRPr="00E1752B" w:rsidRDefault="00E1752B" w:rsidP="00E1752B">
      <w:pPr>
        <w:shd w:val="clear" w:color="auto" w:fill="FFFFFF"/>
        <w:spacing w:line="480" w:lineRule="auto"/>
        <w:ind w:left="735" w:firstLine="705"/>
        <w:rPr>
          <w:rFonts w:ascii="Times New Roman" w:hAnsi="Times New Roman" w:cs="Times New Roman"/>
          <w:sz w:val="24"/>
          <w:szCs w:val="24"/>
        </w:rPr>
      </w:pPr>
      <w:r w:rsidRPr="00E1752B">
        <w:rPr>
          <w:rFonts w:ascii="Times New Roman" w:hAnsi="Times New Roman" w:cs="Times New Roman"/>
          <w:sz w:val="24"/>
          <w:szCs w:val="24"/>
        </w:rPr>
        <w:t xml:space="preserve">I typed the code into Notepad++ and then saved it as a .php file in my ‘htdocs’ folder. I then Googled how to add fields to enter data into an HTML document and navigated to W3Schools. Reading through the W3Schools material. I was able to add the labels and the input boxes. W3Schools has a ‘Try it Yourself’ feature which allows a user to type in code and run it to test it out. After adding all of the required fields, plus some additional fields, I then saved the file. I tested the </w:t>
      </w:r>
      <w:r w:rsidR="00654DAF" w:rsidRPr="00E1752B">
        <w:rPr>
          <w:rFonts w:ascii="Times New Roman" w:hAnsi="Times New Roman" w:cs="Times New Roman"/>
          <w:sz w:val="24"/>
          <w:szCs w:val="24"/>
        </w:rPr>
        <w:t>aesthetics</w:t>
      </w:r>
      <w:r w:rsidRPr="00E1752B">
        <w:rPr>
          <w:rFonts w:ascii="Times New Roman" w:hAnsi="Times New Roman" w:cs="Times New Roman"/>
          <w:sz w:val="24"/>
          <w:szCs w:val="24"/>
        </w:rPr>
        <w:t xml:space="preserve"> by typing ‘localhost/registration.php’ into my browser. I also retested my master page, and ensured that when I can click on the ‘Registration’ link, the ‘Welcome to the registration page’ is displayed along with all of the fields that I added for new user registration. </w:t>
      </w:r>
    </w:p>
    <w:p w14:paraId="50820AF4" w14:textId="77777777" w:rsidR="00E1752B" w:rsidRPr="00E1752B" w:rsidRDefault="00E1752B" w:rsidP="00E1752B">
      <w:pPr>
        <w:shd w:val="clear" w:color="auto" w:fill="FFFFFF"/>
        <w:spacing w:line="480" w:lineRule="auto"/>
        <w:ind w:left="735" w:firstLine="705"/>
        <w:rPr>
          <w:rFonts w:ascii="Times New Roman" w:hAnsi="Times New Roman" w:cs="Times New Roman"/>
          <w:sz w:val="24"/>
          <w:szCs w:val="24"/>
        </w:rPr>
      </w:pPr>
      <w:r w:rsidRPr="00E1752B">
        <w:rPr>
          <w:rFonts w:ascii="Times New Roman" w:hAnsi="Times New Roman" w:cs="Times New Roman"/>
          <w:sz w:val="24"/>
          <w:szCs w:val="24"/>
        </w:rPr>
        <w:lastRenderedPageBreak/>
        <w:t xml:space="preserve">To save user input into the database, I have to create a user data php page to temporarily store the user input until it is submitted and written to the SQL database. </w:t>
      </w:r>
    </w:p>
    <w:p w14:paraId="27EB0AAF" w14:textId="77777777" w:rsidR="00E1752B" w:rsidRDefault="00E1752B" w:rsidP="00E1752B">
      <w:pPr>
        <w:shd w:val="clear" w:color="auto" w:fill="FFFFFF"/>
        <w:spacing w:line="480" w:lineRule="auto"/>
        <w:ind w:left="735"/>
        <w:jc w:val="center"/>
        <w:rPr>
          <w:b/>
          <w:bCs/>
        </w:rPr>
      </w:pPr>
    </w:p>
    <w:p w14:paraId="4C9C27C3" w14:textId="2FFE1B9A" w:rsidR="00B65246" w:rsidRDefault="00396273" w:rsidP="00396273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96273">
        <w:rPr>
          <w:rFonts w:ascii="Times New Roman" w:eastAsia="Times New Roman" w:hAnsi="Times New Roman" w:cs="Times New Roman"/>
          <w:sz w:val="24"/>
          <w:szCs w:val="24"/>
        </w:rPr>
        <w:t xml:space="preserve">In conclusion, </w:t>
      </w:r>
      <w:r w:rsidR="00B65246">
        <w:rPr>
          <w:rFonts w:ascii="Times New Roman" w:eastAsia="Times New Roman" w:hAnsi="Times New Roman" w:cs="Times New Roman"/>
          <w:sz w:val="24"/>
          <w:szCs w:val="24"/>
        </w:rPr>
        <w:t xml:space="preserve">using a combination of applications and languages almost anyone can </w:t>
      </w:r>
      <w:r w:rsidRPr="00396273">
        <w:rPr>
          <w:rFonts w:ascii="Times New Roman" w:eastAsia="Times New Roman" w:hAnsi="Times New Roman" w:cs="Times New Roman"/>
          <w:sz w:val="24"/>
          <w:szCs w:val="24"/>
        </w:rPr>
        <w:t>creat</w:t>
      </w:r>
      <w:r w:rsidR="00B65246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396273">
        <w:rPr>
          <w:rFonts w:ascii="Times New Roman" w:eastAsia="Times New Roman" w:hAnsi="Times New Roman" w:cs="Times New Roman"/>
          <w:sz w:val="24"/>
          <w:szCs w:val="24"/>
        </w:rPr>
        <w:t xml:space="preserve"> a client facing web-based application where </w:t>
      </w:r>
      <w:r w:rsidR="00B65246">
        <w:rPr>
          <w:rFonts w:ascii="Times New Roman" w:eastAsia="Times New Roman" w:hAnsi="Times New Roman" w:cs="Times New Roman"/>
          <w:sz w:val="24"/>
          <w:szCs w:val="24"/>
        </w:rPr>
        <w:t>the owner has control over the layout and the content on the pages and control over how the data is stored, retrieved and used.</w:t>
      </w:r>
    </w:p>
    <w:p w14:paraId="40B4CB8E" w14:textId="77777777" w:rsidR="00B65246" w:rsidRDefault="00B65246" w:rsidP="00396273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8BF291B" w14:textId="0A1AE491" w:rsidR="00E1752B" w:rsidRPr="00E1752B" w:rsidRDefault="00E1752B" w:rsidP="00396273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817DDA5" w14:textId="77777777" w:rsidR="00E1752B" w:rsidRPr="00582758" w:rsidRDefault="00E1752B" w:rsidP="00582758">
      <w:pPr>
        <w:shd w:val="clear" w:color="auto" w:fill="FFFFFF"/>
        <w:spacing w:line="480" w:lineRule="auto"/>
        <w:ind w:left="735"/>
        <w:rPr>
          <w:rFonts w:ascii="Times New Roman" w:eastAsia="Times New Roman" w:hAnsi="Times New Roman" w:cs="Times New Roman"/>
          <w:sz w:val="24"/>
          <w:szCs w:val="24"/>
        </w:rPr>
      </w:pPr>
    </w:p>
    <w:p w14:paraId="1FDF4CEB" w14:textId="77777777" w:rsidR="00582758" w:rsidRPr="00E1752B" w:rsidRDefault="00582758" w:rsidP="00500412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1044D19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BD40F0C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377FC0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D483D7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70A0A5C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BC20BE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3729CCD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9C6BD7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F4357A9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F5D7039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063903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F9F5112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5241997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6FB3765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C8374FF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55D34C4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5915A15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C419783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9ED90C1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4A6F18E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D4C9E8F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712A9C6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8FF289D" w14:textId="77777777" w:rsidR="00582758" w:rsidRPr="00E1752B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43385B0" w14:textId="77777777" w:rsidR="00582758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C313E35" w14:textId="77777777" w:rsidR="00582758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348F35A7" w14:textId="77777777" w:rsidR="00582758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16C41A0" w14:textId="77777777" w:rsidR="00582758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2CD3FDC" w14:textId="77777777" w:rsidR="00582758" w:rsidRDefault="00582758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599BB3E" w14:textId="75993B55" w:rsidR="00513C93" w:rsidRDefault="00513C93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7B4747">
        <w:rPr>
          <w:rFonts w:ascii="Times New Roman" w:eastAsia="Times New Roman" w:hAnsi="Times New Roman" w:cs="Times New Roman"/>
          <w:b/>
          <w:bCs/>
          <w:sz w:val="24"/>
          <w:szCs w:val="24"/>
        </w:rPr>
        <w:t>References</w:t>
      </w:r>
    </w:p>
    <w:p w14:paraId="26BF790C" w14:textId="77777777" w:rsidR="00513C93" w:rsidRPr="007B4747" w:rsidRDefault="00513C93" w:rsidP="00513C93">
      <w:pPr>
        <w:shd w:val="clear" w:color="auto" w:fill="FFFFFF"/>
        <w:spacing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C35F51B" w14:textId="388C448D" w:rsidR="002A27D5" w:rsidRPr="002A27D5" w:rsidRDefault="002A27D5" w:rsidP="002A27D5">
      <w:pPr>
        <w:shd w:val="clear" w:color="auto" w:fill="FFFFFF"/>
        <w:spacing w:line="480" w:lineRule="auto"/>
        <w:ind w:left="720" w:hanging="720"/>
        <w:rPr>
          <w:rFonts w:ascii="Times New Roman" w:eastAsia="Times New Roman" w:hAnsi="Times New Roman" w:cs="Times New Roman"/>
          <w:sz w:val="24"/>
          <w:szCs w:val="24"/>
        </w:rPr>
      </w:pPr>
      <w:r w:rsidRPr="002A27D5">
        <w:rPr>
          <w:rFonts w:ascii="Times New Roman" w:hAnsi="Times New Roman" w:cs="Times New Roman"/>
          <w:sz w:val="24"/>
          <w:szCs w:val="24"/>
          <w:shd w:val="clear" w:color="auto" w:fill="FFFFFF"/>
        </w:rPr>
        <w:t>Tsui, F., Karam, O., &amp; Bernal, B. (2018). </w:t>
      </w:r>
      <w:hyperlink r:id="rId18" w:tgtFrame="_blank" w:tooltip="Course Material" w:history="1">
        <w:r w:rsidRPr="002A27D5">
          <w:rPr>
            <w:rStyle w:val="Emphasis"/>
            <w:rFonts w:ascii="Times New Roman" w:hAnsi="Times New Roman" w:cs="Times New Roman"/>
            <w:color w:val="0000FF"/>
            <w:sz w:val="24"/>
            <w:szCs w:val="24"/>
            <w:u w:val="single"/>
            <w:shd w:val="clear" w:color="auto" w:fill="FFFFFF"/>
          </w:rPr>
          <w:t>Essentials of software engineering</w:t>
        </w:r>
        <w:r w:rsidRPr="002A27D5">
          <w:rPr>
            <w:rStyle w:val="Hyperlink"/>
            <w:rFonts w:ascii="Times New Roman" w:hAnsi="Times New Roman" w:cs="Times New Roman"/>
            <w:sz w:val="24"/>
            <w:szCs w:val="24"/>
            <w:shd w:val="clear" w:color="auto" w:fill="FFFFFF"/>
          </w:rPr>
          <w:t> </w:t>
        </w:r>
      </w:hyperlink>
      <w:r w:rsidRPr="002A27D5">
        <w:rPr>
          <w:rFonts w:ascii="Times New Roman" w:hAnsi="Times New Roman" w:cs="Times New Roman"/>
          <w:sz w:val="24"/>
          <w:szCs w:val="24"/>
          <w:shd w:val="clear" w:color="auto" w:fill="FFFFFF"/>
        </w:rPr>
        <w:t>(4th ed.). Jones &amp; Bartlett Learning.</w:t>
      </w:r>
    </w:p>
    <w:p w14:paraId="5C649658" w14:textId="77777777" w:rsidR="00080237" w:rsidRPr="00080237" w:rsidRDefault="00080237" w:rsidP="000802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AF5336B" w14:textId="5BC277CC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4E7AA48D" w14:textId="52078E16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6E2CC2B" w14:textId="77777777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353EE55B" w14:textId="77777777" w:rsidR="001008FF" w:rsidRDefault="001008FF" w:rsidP="009E0E3B">
      <w:pPr>
        <w:shd w:val="clear" w:color="auto" w:fill="FFFFFF"/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sectPr w:rsidR="001008FF" w:rsidSect="00771B70">
      <w:headerReference w:type="default" r:id="rId19"/>
      <w:head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A238C" w14:textId="77777777" w:rsidR="00F87C52" w:rsidRDefault="00F87C52" w:rsidP="00587F4C">
      <w:pPr>
        <w:spacing w:line="240" w:lineRule="auto"/>
      </w:pPr>
      <w:r>
        <w:separator/>
      </w:r>
    </w:p>
  </w:endnote>
  <w:endnote w:type="continuationSeparator" w:id="0">
    <w:p w14:paraId="47C69AFD" w14:textId="77777777" w:rsidR="00F87C52" w:rsidRDefault="00F87C52" w:rsidP="00587F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E1C1D" w14:textId="77777777" w:rsidR="00F87C52" w:rsidRDefault="00F87C52" w:rsidP="00587F4C">
      <w:pPr>
        <w:spacing w:line="240" w:lineRule="auto"/>
      </w:pPr>
      <w:r>
        <w:separator/>
      </w:r>
    </w:p>
  </w:footnote>
  <w:footnote w:type="continuationSeparator" w:id="0">
    <w:p w14:paraId="34F3A1F0" w14:textId="77777777" w:rsidR="00F87C52" w:rsidRDefault="00F87C52" w:rsidP="00587F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039067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BCAE8FD" w14:textId="22EA1406" w:rsidR="00771B70" w:rsidRDefault="00771B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0D6343" w14:textId="5E6FA2F1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D6F36C" w14:textId="77777777" w:rsidR="003365D3" w:rsidRPr="00587F4C" w:rsidRDefault="003365D3">
    <w:pPr>
      <w:pStyle w:val="Header"/>
      <w:rPr>
        <w:rFonts w:ascii="Times New Roman" w:hAnsi="Times New Roman" w:cs="Times New Roman"/>
        <w:sz w:val="24"/>
        <w:szCs w:val="24"/>
      </w:rPr>
    </w:pPr>
    <w:r w:rsidRPr="00587F4C">
      <w:rPr>
        <w:rFonts w:ascii="Times New Roman" w:hAnsi="Times New Roman" w:cs="Times New Roman"/>
        <w:sz w:val="24"/>
        <w:szCs w:val="24"/>
      </w:rPr>
      <w:ptab w:relativeTo="margin" w:alignment="center" w:leader="none"/>
    </w:r>
    <w:r w:rsidRPr="00587F4C">
      <w:rPr>
        <w:rFonts w:ascii="Times New Roman" w:hAnsi="Times New Roman" w:cs="Times New Roman"/>
        <w:sz w:val="24"/>
        <w:szCs w:val="24"/>
      </w:rPr>
      <w:ptab w:relativeTo="margin" w:alignment="right" w:leader="none"/>
    </w:r>
    <w:r w:rsidRPr="00587F4C">
      <w:rPr>
        <w:rFonts w:ascii="Times New Roman" w:hAnsi="Times New Roman" w:cs="Times New Roman"/>
        <w:sz w:val="24"/>
        <w:szCs w:val="24"/>
      </w:rPr>
      <w:fldChar w:fldCharType="begin"/>
    </w:r>
    <w:r w:rsidRPr="00587F4C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587F4C">
      <w:rPr>
        <w:rFonts w:ascii="Times New Roman" w:hAnsi="Times New Roman" w:cs="Times New Roman"/>
        <w:sz w:val="24"/>
        <w:szCs w:val="24"/>
      </w:rPr>
      <w:fldChar w:fldCharType="separate"/>
    </w:r>
    <w:r>
      <w:rPr>
        <w:rFonts w:ascii="Times New Roman" w:hAnsi="Times New Roman" w:cs="Times New Roman"/>
        <w:noProof/>
        <w:sz w:val="24"/>
        <w:szCs w:val="24"/>
      </w:rPr>
      <w:t>1</w:t>
    </w:r>
    <w:r w:rsidRPr="00587F4C">
      <w:rPr>
        <w:rFonts w:ascii="Times New Roman" w:hAnsi="Times New Roman" w:cs="Times New Roman"/>
        <w:noProof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271D8"/>
    <w:multiLevelType w:val="multilevel"/>
    <w:tmpl w:val="7E24B0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  <w:szCs w:val="24"/>
      </w:r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187650"/>
    <w:multiLevelType w:val="multilevel"/>
    <w:tmpl w:val="35CE9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6D39B6"/>
    <w:multiLevelType w:val="multilevel"/>
    <w:tmpl w:val="975C4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842F8D"/>
    <w:multiLevelType w:val="multilevel"/>
    <w:tmpl w:val="C9DA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A20131"/>
    <w:multiLevelType w:val="multilevel"/>
    <w:tmpl w:val="E9DAF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97A780A"/>
    <w:multiLevelType w:val="multilevel"/>
    <w:tmpl w:val="F5685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EE5D79"/>
    <w:multiLevelType w:val="multilevel"/>
    <w:tmpl w:val="7C3EE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7AC05A1"/>
    <w:multiLevelType w:val="multilevel"/>
    <w:tmpl w:val="3A821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8655092">
    <w:abstractNumId w:val="2"/>
  </w:num>
  <w:num w:numId="2" w16cid:durableId="1577473114">
    <w:abstractNumId w:val="3"/>
  </w:num>
  <w:num w:numId="3" w16cid:durableId="1197280628">
    <w:abstractNumId w:val="4"/>
  </w:num>
  <w:num w:numId="4" w16cid:durableId="189299899">
    <w:abstractNumId w:val="5"/>
  </w:num>
  <w:num w:numId="5" w16cid:durableId="134839108">
    <w:abstractNumId w:val="1"/>
  </w:num>
  <w:num w:numId="6" w16cid:durableId="2135517972">
    <w:abstractNumId w:val="0"/>
  </w:num>
  <w:num w:numId="7" w16cid:durableId="926235082">
    <w:abstractNumId w:val="6"/>
  </w:num>
  <w:num w:numId="8" w16cid:durableId="18850968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c1sjA0MjQxMTdT0lEKTi0uzszPAykwNK0FAFKDchgtAAAA"/>
  </w:docVars>
  <w:rsids>
    <w:rsidRoot w:val="00587F4C"/>
    <w:rsid w:val="00001328"/>
    <w:rsid w:val="000021E2"/>
    <w:rsid w:val="00006590"/>
    <w:rsid w:val="00011382"/>
    <w:rsid w:val="0001232B"/>
    <w:rsid w:val="00031173"/>
    <w:rsid w:val="000346DE"/>
    <w:rsid w:val="00036258"/>
    <w:rsid w:val="000528A3"/>
    <w:rsid w:val="00054070"/>
    <w:rsid w:val="0007127C"/>
    <w:rsid w:val="00072B55"/>
    <w:rsid w:val="00080237"/>
    <w:rsid w:val="000911AA"/>
    <w:rsid w:val="000A1DEA"/>
    <w:rsid w:val="000B18DE"/>
    <w:rsid w:val="000B1DA0"/>
    <w:rsid w:val="000B2C20"/>
    <w:rsid w:val="000B749F"/>
    <w:rsid w:val="000D5160"/>
    <w:rsid w:val="000E4544"/>
    <w:rsid w:val="001008FF"/>
    <w:rsid w:val="00107CB7"/>
    <w:rsid w:val="0011711C"/>
    <w:rsid w:val="00144CAB"/>
    <w:rsid w:val="0014726A"/>
    <w:rsid w:val="0016658C"/>
    <w:rsid w:val="00170D9C"/>
    <w:rsid w:val="001719AE"/>
    <w:rsid w:val="00177AD3"/>
    <w:rsid w:val="001914AB"/>
    <w:rsid w:val="00195B93"/>
    <w:rsid w:val="001B19FC"/>
    <w:rsid w:val="001B2EF1"/>
    <w:rsid w:val="001B6695"/>
    <w:rsid w:val="001B76BA"/>
    <w:rsid w:val="001C16D1"/>
    <w:rsid w:val="001C78D3"/>
    <w:rsid w:val="001D3A5F"/>
    <w:rsid w:val="001D5369"/>
    <w:rsid w:val="001D5A60"/>
    <w:rsid w:val="001E51FE"/>
    <w:rsid w:val="001F5B8D"/>
    <w:rsid w:val="00203467"/>
    <w:rsid w:val="002141AA"/>
    <w:rsid w:val="002211C0"/>
    <w:rsid w:val="0022594B"/>
    <w:rsid w:val="00225BC3"/>
    <w:rsid w:val="0023740B"/>
    <w:rsid w:val="002423E9"/>
    <w:rsid w:val="002441F0"/>
    <w:rsid w:val="00247112"/>
    <w:rsid w:val="002513CD"/>
    <w:rsid w:val="002536DC"/>
    <w:rsid w:val="00257645"/>
    <w:rsid w:val="00257BC8"/>
    <w:rsid w:val="0026265D"/>
    <w:rsid w:val="00271070"/>
    <w:rsid w:val="00271D47"/>
    <w:rsid w:val="00284071"/>
    <w:rsid w:val="0028626F"/>
    <w:rsid w:val="002925F8"/>
    <w:rsid w:val="002A27D5"/>
    <w:rsid w:val="002B152E"/>
    <w:rsid w:val="002B77CB"/>
    <w:rsid w:val="002E0BCE"/>
    <w:rsid w:val="002F230A"/>
    <w:rsid w:val="003365D3"/>
    <w:rsid w:val="003406CB"/>
    <w:rsid w:val="003450C7"/>
    <w:rsid w:val="00366301"/>
    <w:rsid w:val="00396273"/>
    <w:rsid w:val="003B5100"/>
    <w:rsid w:val="003B64AB"/>
    <w:rsid w:val="003B75F0"/>
    <w:rsid w:val="003D6F3C"/>
    <w:rsid w:val="003F1F95"/>
    <w:rsid w:val="00402C6B"/>
    <w:rsid w:val="00415BDC"/>
    <w:rsid w:val="00423184"/>
    <w:rsid w:val="00441634"/>
    <w:rsid w:val="004551F0"/>
    <w:rsid w:val="00456292"/>
    <w:rsid w:val="004628B8"/>
    <w:rsid w:val="004663E8"/>
    <w:rsid w:val="00470A23"/>
    <w:rsid w:val="00476580"/>
    <w:rsid w:val="00481CA7"/>
    <w:rsid w:val="004901ED"/>
    <w:rsid w:val="004905D8"/>
    <w:rsid w:val="004A0C5C"/>
    <w:rsid w:val="004D146C"/>
    <w:rsid w:val="004D1D04"/>
    <w:rsid w:val="004F2F89"/>
    <w:rsid w:val="004F40F6"/>
    <w:rsid w:val="00500412"/>
    <w:rsid w:val="005036BF"/>
    <w:rsid w:val="005037BD"/>
    <w:rsid w:val="00513B3C"/>
    <w:rsid w:val="00513C93"/>
    <w:rsid w:val="00514636"/>
    <w:rsid w:val="00517ED3"/>
    <w:rsid w:val="005205E0"/>
    <w:rsid w:val="00522349"/>
    <w:rsid w:val="005261DB"/>
    <w:rsid w:val="00530F22"/>
    <w:rsid w:val="00534768"/>
    <w:rsid w:val="00534FFD"/>
    <w:rsid w:val="0053568D"/>
    <w:rsid w:val="00536746"/>
    <w:rsid w:val="005565BC"/>
    <w:rsid w:val="00577BB1"/>
    <w:rsid w:val="00582758"/>
    <w:rsid w:val="00587F4C"/>
    <w:rsid w:val="005A6ACA"/>
    <w:rsid w:val="005B5C9C"/>
    <w:rsid w:val="005C0923"/>
    <w:rsid w:val="005C0F4B"/>
    <w:rsid w:val="005C4028"/>
    <w:rsid w:val="005C4AF5"/>
    <w:rsid w:val="005C7103"/>
    <w:rsid w:val="005C7D74"/>
    <w:rsid w:val="005D1A6A"/>
    <w:rsid w:val="005D62CC"/>
    <w:rsid w:val="005F060F"/>
    <w:rsid w:val="005F44F0"/>
    <w:rsid w:val="006001C8"/>
    <w:rsid w:val="00601CD0"/>
    <w:rsid w:val="00610510"/>
    <w:rsid w:val="00617D13"/>
    <w:rsid w:val="006243FE"/>
    <w:rsid w:val="00627688"/>
    <w:rsid w:val="006278D2"/>
    <w:rsid w:val="006334AE"/>
    <w:rsid w:val="0063670C"/>
    <w:rsid w:val="00647DD9"/>
    <w:rsid w:val="00651879"/>
    <w:rsid w:val="00654DAF"/>
    <w:rsid w:val="00664727"/>
    <w:rsid w:val="00673C41"/>
    <w:rsid w:val="006746B2"/>
    <w:rsid w:val="00675F36"/>
    <w:rsid w:val="006808C1"/>
    <w:rsid w:val="0068512D"/>
    <w:rsid w:val="00687F7D"/>
    <w:rsid w:val="00695460"/>
    <w:rsid w:val="006A3D52"/>
    <w:rsid w:val="006A47D4"/>
    <w:rsid w:val="006C15D2"/>
    <w:rsid w:val="006D27EF"/>
    <w:rsid w:val="006E35F8"/>
    <w:rsid w:val="006E6170"/>
    <w:rsid w:val="006E65CA"/>
    <w:rsid w:val="006E66DF"/>
    <w:rsid w:val="006F2445"/>
    <w:rsid w:val="006F6ECE"/>
    <w:rsid w:val="00702B8C"/>
    <w:rsid w:val="00705D31"/>
    <w:rsid w:val="00722679"/>
    <w:rsid w:val="0072286A"/>
    <w:rsid w:val="00725317"/>
    <w:rsid w:val="007465A4"/>
    <w:rsid w:val="00751F3C"/>
    <w:rsid w:val="0075467B"/>
    <w:rsid w:val="00767FDD"/>
    <w:rsid w:val="00770EE0"/>
    <w:rsid w:val="00771B70"/>
    <w:rsid w:val="00773852"/>
    <w:rsid w:val="00774812"/>
    <w:rsid w:val="00777F7C"/>
    <w:rsid w:val="007836F7"/>
    <w:rsid w:val="00790F26"/>
    <w:rsid w:val="007970FC"/>
    <w:rsid w:val="007C207A"/>
    <w:rsid w:val="007D15C5"/>
    <w:rsid w:val="007D7C5D"/>
    <w:rsid w:val="007E41C9"/>
    <w:rsid w:val="007E665E"/>
    <w:rsid w:val="007F1DF4"/>
    <w:rsid w:val="00804030"/>
    <w:rsid w:val="008116C8"/>
    <w:rsid w:val="00817638"/>
    <w:rsid w:val="00822F5D"/>
    <w:rsid w:val="00824341"/>
    <w:rsid w:val="0082620E"/>
    <w:rsid w:val="0082775B"/>
    <w:rsid w:val="00831B20"/>
    <w:rsid w:val="00831DF5"/>
    <w:rsid w:val="00850351"/>
    <w:rsid w:val="008616A4"/>
    <w:rsid w:val="0086253D"/>
    <w:rsid w:val="0086450E"/>
    <w:rsid w:val="008700AD"/>
    <w:rsid w:val="008858C9"/>
    <w:rsid w:val="008923FA"/>
    <w:rsid w:val="008A41A9"/>
    <w:rsid w:val="008E3923"/>
    <w:rsid w:val="008E4740"/>
    <w:rsid w:val="008E75E5"/>
    <w:rsid w:val="008F2833"/>
    <w:rsid w:val="009042AB"/>
    <w:rsid w:val="009467FD"/>
    <w:rsid w:val="00951077"/>
    <w:rsid w:val="009721BC"/>
    <w:rsid w:val="0097463B"/>
    <w:rsid w:val="00996FCB"/>
    <w:rsid w:val="009B0457"/>
    <w:rsid w:val="009B08C0"/>
    <w:rsid w:val="009B149A"/>
    <w:rsid w:val="009D3A20"/>
    <w:rsid w:val="009D524C"/>
    <w:rsid w:val="009D6D52"/>
    <w:rsid w:val="009E0E3B"/>
    <w:rsid w:val="009E565D"/>
    <w:rsid w:val="009F0FAD"/>
    <w:rsid w:val="009F373A"/>
    <w:rsid w:val="009F3C43"/>
    <w:rsid w:val="009F4DD4"/>
    <w:rsid w:val="00A055BB"/>
    <w:rsid w:val="00A21CDF"/>
    <w:rsid w:val="00A46278"/>
    <w:rsid w:val="00A5795D"/>
    <w:rsid w:val="00A652B8"/>
    <w:rsid w:val="00A76F12"/>
    <w:rsid w:val="00A852BA"/>
    <w:rsid w:val="00AA3CC9"/>
    <w:rsid w:val="00AA5D4D"/>
    <w:rsid w:val="00AB7F29"/>
    <w:rsid w:val="00AC5214"/>
    <w:rsid w:val="00AF4B18"/>
    <w:rsid w:val="00AF64F1"/>
    <w:rsid w:val="00B00757"/>
    <w:rsid w:val="00B06853"/>
    <w:rsid w:val="00B271A4"/>
    <w:rsid w:val="00B31A63"/>
    <w:rsid w:val="00B448DF"/>
    <w:rsid w:val="00B50571"/>
    <w:rsid w:val="00B51CFD"/>
    <w:rsid w:val="00B55236"/>
    <w:rsid w:val="00B60EFA"/>
    <w:rsid w:val="00B649C0"/>
    <w:rsid w:val="00B65246"/>
    <w:rsid w:val="00B7217A"/>
    <w:rsid w:val="00B8508C"/>
    <w:rsid w:val="00B90A75"/>
    <w:rsid w:val="00BA2341"/>
    <w:rsid w:val="00BA6F0F"/>
    <w:rsid w:val="00BA7258"/>
    <w:rsid w:val="00BB32C8"/>
    <w:rsid w:val="00BC11DA"/>
    <w:rsid w:val="00BC5981"/>
    <w:rsid w:val="00BD29D7"/>
    <w:rsid w:val="00BE24D3"/>
    <w:rsid w:val="00BE7D60"/>
    <w:rsid w:val="00C036CC"/>
    <w:rsid w:val="00C044FD"/>
    <w:rsid w:val="00C1047D"/>
    <w:rsid w:val="00C14A78"/>
    <w:rsid w:val="00C2191F"/>
    <w:rsid w:val="00C25FDC"/>
    <w:rsid w:val="00C30991"/>
    <w:rsid w:val="00C34021"/>
    <w:rsid w:val="00C419D6"/>
    <w:rsid w:val="00C423E9"/>
    <w:rsid w:val="00C42AAE"/>
    <w:rsid w:val="00C43459"/>
    <w:rsid w:val="00C64FAA"/>
    <w:rsid w:val="00C716C1"/>
    <w:rsid w:val="00C72CD3"/>
    <w:rsid w:val="00C7355D"/>
    <w:rsid w:val="00C7530B"/>
    <w:rsid w:val="00C91871"/>
    <w:rsid w:val="00CB14A7"/>
    <w:rsid w:val="00CB620D"/>
    <w:rsid w:val="00CB6F18"/>
    <w:rsid w:val="00CC4750"/>
    <w:rsid w:val="00CC4D95"/>
    <w:rsid w:val="00CD7654"/>
    <w:rsid w:val="00CE3E68"/>
    <w:rsid w:val="00D0018D"/>
    <w:rsid w:val="00D0423A"/>
    <w:rsid w:val="00D05F79"/>
    <w:rsid w:val="00D06C7F"/>
    <w:rsid w:val="00D072D1"/>
    <w:rsid w:val="00D137B4"/>
    <w:rsid w:val="00D149AA"/>
    <w:rsid w:val="00D314B7"/>
    <w:rsid w:val="00D33B32"/>
    <w:rsid w:val="00D355E5"/>
    <w:rsid w:val="00D43BA2"/>
    <w:rsid w:val="00D44870"/>
    <w:rsid w:val="00D5177B"/>
    <w:rsid w:val="00D72A3F"/>
    <w:rsid w:val="00D737B5"/>
    <w:rsid w:val="00D85DF3"/>
    <w:rsid w:val="00DD039B"/>
    <w:rsid w:val="00DD3844"/>
    <w:rsid w:val="00DD4B5B"/>
    <w:rsid w:val="00DD7837"/>
    <w:rsid w:val="00E044B2"/>
    <w:rsid w:val="00E04D70"/>
    <w:rsid w:val="00E05EB9"/>
    <w:rsid w:val="00E07174"/>
    <w:rsid w:val="00E1752B"/>
    <w:rsid w:val="00E30031"/>
    <w:rsid w:val="00E31C3B"/>
    <w:rsid w:val="00E32E2E"/>
    <w:rsid w:val="00E37193"/>
    <w:rsid w:val="00E467DB"/>
    <w:rsid w:val="00E716C4"/>
    <w:rsid w:val="00E7403D"/>
    <w:rsid w:val="00E747D7"/>
    <w:rsid w:val="00E77903"/>
    <w:rsid w:val="00E8649C"/>
    <w:rsid w:val="00E86532"/>
    <w:rsid w:val="00E9079F"/>
    <w:rsid w:val="00E95866"/>
    <w:rsid w:val="00E96EB7"/>
    <w:rsid w:val="00E9799F"/>
    <w:rsid w:val="00E97C53"/>
    <w:rsid w:val="00EA4513"/>
    <w:rsid w:val="00EA6C44"/>
    <w:rsid w:val="00EB3A8A"/>
    <w:rsid w:val="00EB5844"/>
    <w:rsid w:val="00EC4F47"/>
    <w:rsid w:val="00EC756A"/>
    <w:rsid w:val="00EF2030"/>
    <w:rsid w:val="00EF6C98"/>
    <w:rsid w:val="00F007D4"/>
    <w:rsid w:val="00F01A59"/>
    <w:rsid w:val="00F16BBF"/>
    <w:rsid w:val="00F25EFD"/>
    <w:rsid w:val="00F27849"/>
    <w:rsid w:val="00F315A1"/>
    <w:rsid w:val="00F32C19"/>
    <w:rsid w:val="00F41ADE"/>
    <w:rsid w:val="00F440BA"/>
    <w:rsid w:val="00F547C4"/>
    <w:rsid w:val="00F57B48"/>
    <w:rsid w:val="00F6376C"/>
    <w:rsid w:val="00F64D00"/>
    <w:rsid w:val="00F7153E"/>
    <w:rsid w:val="00F74051"/>
    <w:rsid w:val="00F87C52"/>
    <w:rsid w:val="00FA1610"/>
    <w:rsid w:val="00FB308E"/>
    <w:rsid w:val="00FC7DE7"/>
    <w:rsid w:val="00FD6486"/>
    <w:rsid w:val="00FE1E7A"/>
    <w:rsid w:val="00FE2712"/>
    <w:rsid w:val="00FF1E34"/>
    <w:rsid w:val="00FF5D46"/>
    <w:rsid w:val="00FF7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C9BE5"/>
  <w15:chartTrackingRefBased/>
  <w15:docId w15:val="{B95B79C1-18BA-4004-A4E5-B4C4FC7EB6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F4C"/>
    <w:pPr>
      <w:spacing w:after="0" w:line="276" w:lineRule="auto"/>
    </w:pPr>
    <w:rPr>
      <w:rFonts w:ascii="Arial" w:hAnsi="Arial"/>
    </w:rPr>
  </w:style>
  <w:style w:type="paragraph" w:styleId="Heading1">
    <w:name w:val="heading 1"/>
    <w:basedOn w:val="Normal"/>
    <w:link w:val="Heading1Char"/>
    <w:uiPriority w:val="9"/>
    <w:qFormat/>
    <w:rsid w:val="00C423E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57B4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587F4C"/>
  </w:style>
  <w:style w:type="paragraph" w:styleId="Footer">
    <w:name w:val="footer"/>
    <w:basedOn w:val="Normal"/>
    <w:link w:val="FooterChar"/>
    <w:uiPriority w:val="99"/>
    <w:unhideWhenUsed/>
    <w:rsid w:val="00587F4C"/>
    <w:pPr>
      <w:tabs>
        <w:tab w:val="center" w:pos="4680"/>
        <w:tab w:val="right" w:pos="9360"/>
      </w:tabs>
      <w:spacing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87F4C"/>
  </w:style>
  <w:style w:type="character" w:styleId="Hyperlink">
    <w:name w:val="Hyperlink"/>
    <w:basedOn w:val="DefaultParagraphFont"/>
    <w:uiPriority w:val="99"/>
    <w:unhideWhenUsed/>
    <w:rsid w:val="00587F4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587F4C"/>
    <w:pPr>
      <w:spacing w:after="0" w:line="240" w:lineRule="auto"/>
    </w:pPr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587F4C"/>
    <w:rPr>
      <w:i/>
      <w:iCs/>
    </w:rPr>
  </w:style>
  <w:style w:type="paragraph" w:customStyle="1" w:styleId="citationindent">
    <w:name w:val="citationindent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">
    <w:name w:val="APA"/>
    <w:basedOn w:val="BodyText"/>
    <w:rsid w:val="00587F4C"/>
    <w:pPr>
      <w:spacing w:after="0" w:line="48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pa-reference">
    <w:name w:val="apa-reference"/>
    <w:basedOn w:val="Normal"/>
    <w:rsid w:val="00587F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87F4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87F4C"/>
    <w:rPr>
      <w:rFonts w:ascii="Arial" w:hAnsi="Arial"/>
    </w:rPr>
  </w:style>
  <w:style w:type="character" w:customStyle="1" w:styleId="Mention1">
    <w:name w:val="Mention1"/>
    <w:basedOn w:val="DefaultParagraphFont"/>
    <w:uiPriority w:val="99"/>
    <w:semiHidden/>
    <w:unhideWhenUsed/>
    <w:rsid w:val="00751F3C"/>
    <w:rPr>
      <w:color w:val="2B579A"/>
      <w:shd w:val="clear" w:color="auto" w:fill="E6E6E6"/>
    </w:rPr>
  </w:style>
  <w:style w:type="character" w:styleId="Mention">
    <w:name w:val="Mention"/>
    <w:basedOn w:val="DefaultParagraphFont"/>
    <w:uiPriority w:val="99"/>
    <w:semiHidden/>
    <w:unhideWhenUsed/>
    <w:rsid w:val="00D355E5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365D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441F0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41F0"/>
    <w:rPr>
      <w:rFonts w:ascii="Segoe UI" w:hAnsi="Segoe UI" w:cs="Segoe UI"/>
      <w:sz w:val="18"/>
      <w:szCs w:val="18"/>
    </w:rPr>
  </w:style>
  <w:style w:type="paragraph" w:customStyle="1" w:styleId="CenteredTextSingleSpace">
    <w:name w:val="Centered Text Single Space"/>
    <w:basedOn w:val="Normal"/>
    <w:rsid w:val="00B90A75"/>
    <w:pPr>
      <w:autoSpaceDE w:val="0"/>
      <w:autoSpaceDN w:val="0"/>
      <w:adjustRightInd w:val="0"/>
      <w:snapToGrid w:val="0"/>
      <w:spacing w:line="240" w:lineRule="auto"/>
      <w:jc w:val="center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466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7C5D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C423E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82434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57B4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template">
    <w:name w:val="template"/>
    <w:basedOn w:val="Normal"/>
    <w:rsid w:val="00F57B48"/>
    <w:pPr>
      <w:spacing w:line="240" w:lineRule="exact"/>
    </w:pPr>
    <w:rPr>
      <w:rFonts w:eastAsia="Times New Roman" w:cs="Times New Roman"/>
      <w:i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1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6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3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2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8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463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93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2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1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image" Target="media/image7.tmp"/><Relationship Id="rId18" Type="http://schemas.openxmlformats.org/officeDocument/2006/relationships/hyperlink" Target="https://ashford.instructure.com/courses/100130/modules/items/5077278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image" Target="media/image9.tmp"/><Relationship Id="rId2" Type="http://schemas.openxmlformats.org/officeDocument/2006/relationships/styles" Target="styles.xml"/><Relationship Id="rId16" Type="http://schemas.openxmlformats.org/officeDocument/2006/relationships/image" Target="media/image8.tmp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tmp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mp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2</TotalTime>
  <Pages>9</Pages>
  <Words>621</Words>
  <Characters>4134</Characters>
  <Application>Microsoft Office Word</Application>
  <DocSecurity>0</DocSecurity>
  <Lines>6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lie Jones</dc:creator>
  <cp:keywords/>
  <dc:description/>
  <cp:lastModifiedBy>Rebecca Yorty</cp:lastModifiedBy>
  <cp:revision>19</cp:revision>
  <dcterms:created xsi:type="dcterms:W3CDTF">2022-04-18T22:27:00Z</dcterms:created>
  <dcterms:modified xsi:type="dcterms:W3CDTF">2022-05-09T04:20:00Z</dcterms:modified>
</cp:coreProperties>
</file>